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845A7E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.11.-4.11.2022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5C3F30" w:rsidTr="0058706F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5C3F30" w:rsidRPr="005B4B51" w:rsidRDefault="005C3F30" w:rsidP="007201E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5C3F30" w:rsidRDefault="006160C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5C3F30" w:rsidTr="0058706F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5C3F30" w:rsidRPr="005B4B51" w:rsidRDefault="005C3F3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5C3F30" w:rsidRDefault="005C3F3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5C3F30" w:rsidRPr="006160CB" w:rsidRDefault="005C3F30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5C3F30" w:rsidRPr="006160CB" w:rsidRDefault="005C3F3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bookmarkStart w:id="0" w:name="_heading=h.gjdgxs" w:colFirst="0" w:colLast="0"/>
            <w:bookmarkEnd w:id="0"/>
          </w:p>
        </w:tc>
      </w:tr>
      <w:tr w:rsidR="006160CB" w:rsidTr="0058706F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E0349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6160CB" w:rsidTr="0058706F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6160CB" w:rsidRPr="005B4B51" w:rsidRDefault="006160C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6160CB" w:rsidRPr="006160CB" w:rsidRDefault="006160CB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6160CB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6160CB" w:rsidTr="0058706F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160CB" w:rsidRPr="005B4B51" w:rsidRDefault="006160CB" w:rsidP="0018649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6160CB" w:rsidRDefault="006160C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6160CB" w:rsidRPr="006160CB" w:rsidRDefault="00973664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SIRNI NAMAZ S KRASTAVCIMA I VLASCEM</w:t>
            </w:r>
          </w:p>
        </w:tc>
        <w:tc>
          <w:tcPr>
            <w:tcW w:w="730" w:type="dxa"/>
            <w:vAlign w:val="center"/>
          </w:tcPr>
          <w:p w:rsidR="006160CB" w:rsidRPr="006160CB" w:rsidRDefault="00973664" w:rsidP="006160C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6,5</w:t>
            </w:r>
          </w:p>
        </w:tc>
        <w:tc>
          <w:tcPr>
            <w:tcW w:w="730" w:type="dxa"/>
            <w:vAlign w:val="center"/>
          </w:tcPr>
          <w:p w:rsidR="006160CB" w:rsidRPr="006160CB" w:rsidRDefault="0097366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2</w:t>
            </w:r>
          </w:p>
        </w:tc>
        <w:tc>
          <w:tcPr>
            <w:tcW w:w="730" w:type="dxa"/>
            <w:vAlign w:val="center"/>
          </w:tcPr>
          <w:p w:rsidR="006160CB" w:rsidRPr="006160CB" w:rsidRDefault="0097366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,4</w:t>
            </w:r>
          </w:p>
        </w:tc>
        <w:tc>
          <w:tcPr>
            <w:tcW w:w="881" w:type="dxa"/>
            <w:vAlign w:val="center"/>
          </w:tcPr>
          <w:p w:rsidR="006160CB" w:rsidRPr="006160CB" w:rsidRDefault="00973664" w:rsidP="006160CB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7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6160CB" w:rsidRPr="006160CB" w:rsidRDefault="00973664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jaja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soja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lupina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ko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čni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proizvodi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sezam</w:t>
            </w:r>
            <w:proofErr w:type="spellEnd"/>
          </w:p>
        </w:tc>
      </w:tr>
      <w:tr w:rsidR="00845A7E" w:rsidTr="00BB75A4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5A7E" w:rsidRPr="005B4B51" w:rsidRDefault="00845A7E" w:rsidP="00845A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5A7E" w:rsidRDefault="00845A7E" w:rsidP="00845A7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845A7E" w:rsidRPr="006160CB" w:rsidRDefault="00845A7E" w:rsidP="00845A7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VARIVO OD GRAŠKA S NJOKIM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Pr="00845A7E" w:rsidRDefault="00845A7E" w:rsidP="00845A7E">
            <w:pPr>
              <w:jc w:val="center"/>
              <w:rPr>
                <w:sz w:val="20"/>
                <w:szCs w:val="20"/>
              </w:rPr>
            </w:pPr>
            <w:r w:rsidRPr="00845A7E">
              <w:rPr>
                <w:rFonts w:ascii="Segoe UI" w:eastAsia="Segoe UI" w:hAnsi="Segoe UI"/>
                <w:color w:val="495057"/>
                <w:sz w:val="20"/>
                <w:szCs w:val="20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5A7E" w:rsidRPr="00845A7E" w:rsidRDefault="00845A7E" w:rsidP="00845A7E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</w:p>
        </w:tc>
      </w:tr>
      <w:tr w:rsidR="00845A7E" w:rsidTr="0058706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5A7E" w:rsidRPr="005B4B51" w:rsidRDefault="00845A7E" w:rsidP="00845A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845A7E" w:rsidRDefault="00845A7E" w:rsidP="00845A7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845A7E" w:rsidRPr="006160CB" w:rsidRDefault="00973664" w:rsidP="00845A7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</w:t>
            </w:r>
          </w:p>
        </w:tc>
        <w:tc>
          <w:tcPr>
            <w:tcW w:w="730" w:type="dxa"/>
            <w:vAlign w:val="center"/>
          </w:tcPr>
          <w:p w:rsidR="00845A7E" w:rsidRPr="006160CB" w:rsidRDefault="00973664" w:rsidP="00845A7E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25,0</w:t>
            </w:r>
          </w:p>
        </w:tc>
        <w:tc>
          <w:tcPr>
            <w:tcW w:w="730" w:type="dxa"/>
            <w:vAlign w:val="center"/>
          </w:tcPr>
          <w:p w:rsidR="00845A7E" w:rsidRPr="006160CB" w:rsidRDefault="00973664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,1</w:t>
            </w:r>
          </w:p>
        </w:tc>
        <w:tc>
          <w:tcPr>
            <w:tcW w:w="730" w:type="dxa"/>
            <w:vAlign w:val="center"/>
          </w:tcPr>
          <w:p w:rsidR="00845A7E" w:rsidRPr="006160CB" w:rsidRDefault="00973664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,6</w:t>
            </w:r>
          </w:p>
        </w:tc>
        <w:tc>
          <w:tcPr>
            <w:tcW w:w="881" w:type="dxa"/>
            <w:vAlign w:val="center"/>
          </w:tcPr>
          <w:p w:rsidR="00845A7E" w:rsidRPr="006160CB" w:rsidRDefault="00973664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4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5A7E" w:rsidRPr="006160CB" w:rsidRDefault="00973664" w:rsidP="00845A7E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jaja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sezam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ko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čni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proizvodi</w:t>
            </w:r>
            <w:bookmarkStart w:id="1" w:name="_GoBack"/>
            <w:bookmarkEnd w:id="1"/>
          </w:p>
        </w:tc>
      </w:tr>
      <w:tr w:rsidR="00845A7E" w:rsidTr="0058706F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5A7E" w:rsidRPr="005B4B51" w:rsidRDefault="00845A7E" w:rsidP="00845A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5A7E" w:rsidRDefault="00845A7E" w:rsidP="00845A7E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845A7E" w:rsidRPr="006160CB" w:rsidRDefault="00845A7E" w:rsidP="00845A7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EM JUHA OD CVJETAČE, PEČENA PILETINA I MLINCI, RAJČICA SALATA, KOMPOT OD ANANASA</w:t>
            </w:r>
          </w:p>
        </w:tc>
        <w:tc>
          <w:tcPr>
            <w:tcW w:w="730" w:type="dxa"/>
            <w:vAlign w:val="center"/>
          </w:tcPr>
          <w:p w:rsidR="00845A7E" w:rsidRPr="006160CB" w:rsidRDefault="00845A7E" w:rsidP="00845A7E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69,4</w:t>
            </w:r>
          </w:p>
        </w:tc>
        <w:tc>
          <w:tcPr>
            <w:tcW w:w="730" w:type="dxa"/>
            <w:vAlign w:val="center"/>
          </w:tcPr>
          <w:p w:rsidR="00845A7E" w:rsidRPr="006160CB" w:rsidRDefault="00845A7E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2,5</w:t>
            </w:r>
          </w:p>
        </w:tc>
        <w:tc>
          <w:tcPr>
            <w:tcW w:w="730" w:type="dxa"/>
            <w:vAlign w:val="center"/>
          </w:tcPr>
          <w:p w:rsidR="00845A7E" w:rsidRPr="006160CB" w:rsidRDefault="00845A7E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7,7</w:t>
            </w:r>
          </w:p>
        </w:tc>
        <w:tc>
          <w:tcPr>
            <w:tcW w:w="881" w:type="dxa"/>
            <w:vAlign w:val="center"/>
          </w:tcPr>
          <w:p w:rsidR="00845A7E" w:rsidRPr="006160CB" w:rsidRDefault="00845A7E" w:rsidP="00845A7E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16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5A7E" w:rsidRPr="006160CB" w:rsidRDefault="00845A7E" w:rsidP="00845A7E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20"/>
              </w:rPr>
              <w:t xml:space="preserve">Gluten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jaja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ko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I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mliječni</w:t>
            </w:r>
            <w:proofErr w:type="spellEnd"/>
            <w:r>
              <w:rPr>
                <w:rFonts w:ascii="Calibri" w:eastAsia="Calibri" w:hAnsi="Calibri" w:cs="Calibr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 w:val="18"/>
                <w:szCs w:val="20"/>
              </w:rPr>
              <w:t>proizvodi</w:t>
            </w:r>
            <w:proofErr w:type="spellEnd"/>
          </w:p>
        </w:tc>
      </w:tr>
      <w:tr w:rsidR="00845A7E" w:rsidTr="00E942EB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845A7E" w:rsidRPr="005B4B51" w:rsidRDefault="00845A7E" w:rsidP="00845A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845A7E" w:rsidRDefault="00845A7E" w:rsidP="00845A7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845A7E" w:rsidRPr="006160CB" w:rsidRDefault="00845A7E" w:rsidP="00845A7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, POHANI KRUH S JAJIMA U KONVEKTOMATU (ŠNITA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5A7E" w:rsidRPr="00845A7E" w:rsidRDefault="00845A7E" w:rsidP="00845A7E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ezam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Lupin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</w:p>
        </w:tc>
      </w:tr>
      <w:tr w:rsidR="00845A7E" w:rsidTr="009B0CA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845A7E" w:rsidRPr="005B4B51" w:rsidRDefault="00845A7E" w:rsidP="00845A7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845A7E" w:rsidRDefault="00845A7E" w:rsidP="00845A7E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845A7E" w:rsidRPr="006160CB" w:rsidRDefault="00845A7E" w:rsidP="00845A7E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Segoe UI" w:eastAsia="Segoe UI" w:hAnsi="Segoe UI"/>
                <w:color w:val="495057"/>
              </w:rPr>
              <w:t>KREM JUHA OD BROKULE , TJESTENINA S RAJČICOM , KUPUS SALATA , MRAMORNI KOLAČ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6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845A7E" w:rsidRDefault="00845A7E" w:rsidP="00845A7E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8</w:t>
            </w: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845A7E" w:rsidRPr="00845A7E" w:rsidRDefault="00845A7E" w:rsidP="00845A7E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Gluten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Gluten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Mlijeko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So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Celer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Jaja</w:t>
            </w:r>
            <w:proofErr w:type="spellEnd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 xml:space="preserve">, </w:t>
            </w:r>
            <w:proofErr w:type="spellStart"/>
            <w:r w:rsidRPr="00845A7E">
              <w:rPr>
                <w:rFonts w:ascii="Segoe UI" w:eastAsia="Segoe UI" w:hAnsi="Segoe UI"/>
                <w:color w:val="495057"/>
                <w:sz w:val="16"/>
                <w:szCs w:val="16"/>
              </w:rPr>
              <w:t>Laktoza</w:t>
            </w:r>
            <w:proofErr w:type="spellEnd"/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1AA" w:rsidRDefault="001B11AA">
      <w:pPr>
        <w:spacing w:line="240" w:lineRule="auto"/>
      </w:pPr>
      <w:r>
        <w:separator/>
      </w:r>
    </w:p>
  </w:endnote>
  <w:endnote w:type="continuationSeparator" w:id="0">
    <w:p w:rsidR="001B11AA" w:rsidRDefault="001B11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1AA" w:rsidRDefault="001B11AA">
      <w:pPr>
        <w:spacing w:line="240" w:lineRule="auto"/>
      </w:pPr>
      <w:r>
        <w:separator/>
      </w:r>
    </w:p>
  </w:footnote>
  <w:footnote w:type="continuationSeparator" w:id="0">
    <w:p w:rsidR="001B11AA" w:rsidRDefault="001B11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1B11AA"/>
    <w:rsid w:val="00386F02"/>
    <w:rsid w:val="00562224"/>
    <w:rsid w:val="0058706F"/>
    <w:rsid w:val="005B4B51"/>
    <w:rsid w:val="005C3F30"/>
    <w:rsid w:val="006160CB"/>
    <w:rsid w:val="0076066F"/>
    <w:rsid w:val="00845A7E"/>
    <w:rsid w:val="009564D3"/>
    <w:rsid w:val="00973664"/>
    <w:rsid w:val="009F063D"/>
    <w:rsid w:val="00B10549"/>
    <w:rsid w:val="00CB4D14"/>
    <w:rsid w:val="00CC0BD7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924CD6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2-11-02T07:48:00Z</dcterms:modified>
</cp:coreProperties>
</file>